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085C9" w14:textId="5F234F87" w:rsidR="00027A25" w:rsidRPr="001D37F0" w:rsidRDefault="00027A25" w:rsidP="00027A25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1E76EE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027A25" w:rsidRPr="001D37F0" w14:paraId="150B168F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BA932B5" w14:textId="77777777" w:rsidR="00027A25" w:rsidRPr="001D37F0" w:rsidRDefault="00027A2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027A25" w:rsidRPr="001D37F0" w14:paraId="1A9E0F0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56D2664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2766BE3E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B9D2A4A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476C2396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3657AD1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CB26737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232E7842" w14:textId="0BB03A52" w:rsidR="00027A25" w:rsidRPr="001D37F0" w:rsidRDefault="000B3CDA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027A25">
              <w:rPr>
                <w:sz w:val="24"/>
                <w:szCs w:val="24"/>
                <w:lang w:val="en-US"/>
              </w:rPr>
              <w:t xml:space="preserve"> and Genetic Technology</w:t>
            </w:r>
          </w:p>
        </w:tc>
        <w:tc>
          <w:tcPr>
            <w:tcW w:w="1304" w:type="dxa"/>
            <w:vAlign w:val="center"/>
          </w:tcPr>
          <w:p w14:paraId="48C83632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3D3FB2C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4A83A900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C98FB1D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73E66F9C" w14:textId="4122A153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3.0 Genetic Technology</w:t>
            </w:r>
          </w:p>
        </w:tc>
        <w:tc>
          <w:tcPr>
            <w:tcW w:w="1304" w:type="dxa"/>
            <w:vAlign w:val="center"/>
          </w:tcPr>
          <w:p w14:paraId="6A5498F9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A7D7879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43698F63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7F7462F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244C431B" w14:textId="60B36854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enetic Engineering</w:t>
            </w:r>
          </w:p>
        </w:tc>
        <w:tc>
          <w:tcPr>
            <w:tcW w:w="1304" w:type="dxa"/>
            <w:vAlign w:val="center"/>
          </w:tcPr>
          <w:p w14:paraId="1CB727F8" w14:textId="77777777" w:rsidR="00027A25" w:rsidRPr="001D37F0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98521AC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27A25" w:rsidRPr="001D37F0" w14:paraId="1DAB6A62" w14:textId="77777777" w:rsidTr="00F02B17">
        <w:trPr>
          <w:trHeight w:val="397"/>
        </w:trPr>
        <w:tc>
          <w:tcPr>
            <w:tcW w:w="9659" w:type="dxa"/>
            <w:gridSpan w:val="5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43AEA2E1" w14:textId="77777777" w:rsidR="00027A25" w:rsidRPr="001D37F0" w:rsidRDefault="00027A2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027A25" w:rsidRPr="001D37F0" w14:paraId="3CC8F23F" w14:textId="77777777" w:rsidTr="00F02B17">
        <w:trPr>
          <w:trHeight w:val="375"/>
        </w:trPr>
        <w:tc>
          <w:tcPr>
            <w:tcW w:w="9659" w:type="dxa"/>
            <w:gridSpan w:val="5"/>
            <w:tcBorders>
              <w:bottom w:val="nil"/>
            </w:tcBorders>
          </w:tcPr>
          <w:p w14:paraId="541CE081" w14:textId="37184D30" w:rsidR="00027A25" w:rsidRDefault="00027A25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E76E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72DDA9D3" w14:textId="6FA6E2BB" w:rsidR="00027A25" w:rsidRPr="00686C9D" w:rsidRDefault="00027A25" w:rsidP="005016E1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xplain the meaning of two terms:</w:t>
            </w:r>
          </w:p>
        </w:tc>
      </w:tr>
      <w:tr w:rsidR="00027A25" w:rsidRPr="001D37F0" w14:paraId="37B85A0D" w14:textId="77777777" w:rsidTr="00F02B17">
        <w:trPr>
          <w:trHeight w:val="64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2CC51FA4" w14:textId="312259D7" w:rsidR="00027A25" w:rsidRPr="00027A25" w:rsidRDefault="00027A25" w:rsidP="00027A25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enetic engineering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0D48AA42" w14:textId="7260E2ED" w:rsidR="00027A25" w:rsidRPr="00027A25" w:rsidRDefault="00027A25" w:rsidP="00027A25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enetically modified organisms (GMOs)</w:t>
            </w:r>
          </w:p>
        </w:tc>
      </w:tr>
      <w:tr w:rsidR="00027A25" w:rsidRPr="001D37F0" w14:paraId="37A81C7D" w14:textId="77777777" w:rsidTr="00F02B17">
        <w:trPr>
          <w:trHeight w:val="64"/>
        </w:trPr>
        <w:tc>
          <w:tcPr>
            <w:tcW w:w="9659" w:type="dxa"/>
            <w:gridSpan w:val="5"/>
            <w:tcBorders>
              <w:top w:val="nil"/>
              <w:bottom w:val="nil"/>
            </w:tcBorders>
          </w:tcPr>
          <w:p w14:paraId="235CBC14" w14:textId="6CDF841A" w:rsidR="00027A25" w:rsidRPr="00027A25" w:rsidRDefault="00027A25" w:rsidP="00027A2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xplain the application of genetic engineering in the production of three things:</w:t>
            </w:r>
          </w:p>
        </w:tc>
      </w:tr>
      <w:tr w:rsidR="00027A25" w:rsidRPr="001D37F0" w14:paraId="276C05D0" w14:textId="77777777" w:rsidTr="00F02B17">
        <w:trPr>
          <w:trHeight w:val="375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52D4853F" w14:textId="77777777" w:rsidR="00F02B17" w:rsidRDefault="00027A25" w:rsidP="00F02B17">
            <w:pPr>
              <w:pStyle w:val="ListParagraph"/>
              <w:numPr>
                <w:ilvl w:val="0"/>
                <w:numId w:val="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enetically modified organisms</w:t>
            </w:r>
          </w:p>
          <w:p w14:paraId="2B5B0206" w14:textId="68BEF69F" w:rsidR="00F02B17" w:rsidRPr="00F02B17" w:rsidRDefault="00F02B17" w:rsidP="00F02B17">
            <w:pPr>
              <w:pStyle w:val="ListParagraph"/>
              <w:numPr>
                <w:ilvl w:val="0"/>
                <w:numId w:val="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enetically modified food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58C20CA5" w14:textId="68DE5042" w:rsidR="00027A25" w:rsidRPr="00F02B17" w:rsidRDefault="00F02B17" w:rsidP="00F02B17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nsulin</w:t>
            </w:r>
          </w:p>
        </w:tc>
      </w:tr>
      <w:tr w:rsidR="00027A25" w:rsidRPr="001D37F0" w14:paraId="64430E84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40238A0" w14:textId="77777777" w:rsidR="00027A25" w:rsidRPr="00EF6138" w:rsidRDefault="00027A25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027A25" w:rsidRPr="001D37F0" w14:paraId="0643EFBE" w14:textId="77777777" w:rsidTr="005016E1">
        <w:trPr>
          <w:trHeight w:val="735"/>
        </w:trPr>
        <w:tc>
          <w:tcPr>
            <w:tcW w:w="9659" w:type="dxa"/>
            <w:gridSpan w:val="5"/>
          </w:tcPr>
          <w:p w14:paraId="7B90C739" w14:textId="77777777" w:rsidR="00027A25" w:rsidRDefault="00027A2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2BF11364" w14:textId="5DA0F18F" w:rsidR="00027A25" w:rsidRDefault="00F02B17" w:rsidP="005016E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1E76E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ed questions to test the </w:t>
            </w:r>
            <w:r w:rsidR="001E76E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level of knowledge about genetically modified organisms (GMOs) and genetically modified foods (GMFs).</w:t>
            </w:r>
          </w:p>
          <w:p w14:paraId="5F55EFC5" w14:textId="77777777" w:rsidR="00F02B17" w:rsidRDefault="00F02B17" w:rsidP="005016E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GMO, GMF and insulin in the textbook pages 280 – 283.</w:t>
            </w:r>
          </w:p>
          <w:p w14:paraId="7C37DDC6" w14:textId="3663E227" w:rsidR="00F02B17" w:rsidRPr="00AC3FA4" w:rsidRDefault="001E76EE" w:rsidP="005016E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02B17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027A25" w:rsidRPr="001D37F0" w14:paraId="11BADAA7" w14:textId="77777777" w:rsidTr="005016E1">
        <w:trPr>
          <w:trHeight w:val="930"/>
        </w:trPr>
        <w:tc>
          <w:tcPr>
            <w:tcW w:w="9659" w:type="dxa"/>
            <w:gridSpan w:val="5"/>
          </w:tcPr>
          <w:p w14:paraId="7750F468" w14:textId="77777777" w:rsidR="00027A25" w:rsidRDefault="00027A2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FC91244" w14:textId="45F223C4" w:rsidR="00027A25" w:rsidRDefault="00F02B17" w:rsidP="005016E1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</w:t>
            </w:r>
            <w:r w:rsidR="001E76E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make a multimedia presentation about GMO, GMF and insulin production.</w:t>
            </w:r>
          </w:p>
          <w:p w14:paraId="1071BD0B" w14:textId="09D84749" w:rsidR="00F02B17" w:rsidRPr="00A53A68" w:rsidRDefault="001E76EE" w:rsidP="005016E1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F02B17">
              <w:rPr>
                <w:bCs/>
                <w:sz w:val="24"/>
                <w:szCs w:val="24"/>
                <w:lang w:val="en-US"/>
              </w:rPr>
              <w:t xml:space="preserve"> search for information, discuss and present information in the form of </w:t>
            </w:r>
            <w:r w:rsidR="00F02B17" w:rsidRPr="00A53A68">
              <w:rPr>
                <w:bCs/>
                <w:sz w:val="24"/>
                <w:szCs w:val="24"/>
                <w:lang w:val="en-US"/>
              </w:rPr>
              <w:t>Microsoft PowerPoint .</w:t>
            </w:r>
          </w:p>
          <w:p w14:paraId="57D4973D" w14:textId="1B8366C5" w:rsidR="00F02B17" w:rsidRPr="008A3C12" w:rsidRDefault="00F02B17" w:rsidP="005016E1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fter the presentation, each group gave their opinion on the pros and cons of GMO and GMF production.</w:t>
            </w:r>
          </w:p>
        </w:tc>
      </w:tr>
      <w:tr w:rsidR="00027A25" w:rsidRPr="001D37F0" w14:paraId="4BEA5D10" w14:textId="77777777" w:rsidTr="005016E1">
        <w:trPr>
          <w:trHeight w:val="627"/>
        </w:trPr>
        <w:tc>
          <w:tcPr>
            <w:tcW w:w="9659" w:type="dxa"/>
            <w:gridSpan w:val="5"/>
          </w:tcPr>
          <w:p w14:paraId="4862E3D4" w14:textId="77777777" w:rsidR="00027A25" w:rsidRDefault="00027A2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4CB0779" w14:textId="53599258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5 in the book </w:t>
            </w:r>
            <w:r w:rsidR="00CA79BE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A53A68">
              <w:rPr>
                <w:sz w:val="24"/>
                <w:szCs w:val="24"/>
                <w:lang w:val="en-US"/>
              </w:rPr>
              <w:t>i</w:t>
            </w:r>
            <w:r w:rsidRPr="00F55D34">
              <w:rPr>
                <w:sz w:val="24"/>
                <w:szCs w:val="24"/>
                <w:lang w:val="en-US"/>
              </w:rPr>
              <w:t xml:space="preserve"> Form 5 pages 1</w:t>
            </w:r>
            <w:r w:rsidR="00CA79BE">
              <w:rPr>
                <w:sz w:val="24"/>
                <w:szCs w:val="24"/>
                <w:lang w:val="en-US"/>
              </w:rPr>
              <w:t>96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F53E0C">
              <w:rPr>
                <w:sz w:val="24"/>
                <w:szCs w:val="24"/>
                <w:lang w:val="en-US"/>
              </w:rPr>
              <w:t>1</w:t>
            </w:r>
            <w:r w:rsidR="00CA79BE">
              <w:rPr>
                <w:sz w:val="24"/>
                <w:szCs w:val="24"/>
                <w:lang w:val="en-US"/>
              </w:rPr>
              <w:t>97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027A25" w:rsidRPr="001D37F0" w14:paraId="357C99F3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900F9D0" w14:textId="77777777" w:rsidR="00027A25" w:rsidRPr="001D37F0" w:rsidRDefault="00027A2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027A25" w:rsidRPr="001D37F0" w14:paraId="4A36415A" w14:textId="77777777" w:rsidTr="00F02B17">
        <w:trPr>
          <w:trHeight w:val="2542"/>
        </w:trPr>
        <w:tc>
          <w:tcPr>
            <w:tcW w:w="9659" w:type="dxa"/>
            <w:gridSpan w:val="5"/>
          </w:tcPr>
          <w:p w14:paraId="082ABCA6" w14:textId="534D544B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E76E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6A93D6B6" w14:textId="32655C1D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E76E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44A0FCFA" w14:textId="03E68CFD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E76E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F15DC22" w14:textId="77777777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</w:p>
          <w:p w14:paraId="34AAF1F9" w14:textId="77777777" w:rsidR="00027A25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1D11AD68" w14:textId="16904D04" w:rsidR="00027A25" w:rsidRPr="001D37F0" w:rsidRDefault="00027A2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</w:t>
            </w:r>
          </w:p>
        </w:tc>
      </w:tr>
    </w:tbl>
    <w:p w14:paraId="412C9AB4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F02B17" w:rsidRPr="001D37F0" w14:paraId="6485A01C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5923199" w14:textId="77777777" w:rsidR="00F02B17" w:rsidRPr="001D37F0" w:rsidRDefault="00F02B1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F02B17" w:rsidRPr="001D37F0" w14:paraId="6007BC2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55C30BA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CC6589D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042616B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DA00C61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60DE592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3CA18FC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1B2D35D8" w14:textId="4791B58B" w:rsidR="00F02B17" w:rsidRPr="001D37F0" w:rsidRDefault="008F3AD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F02B17">
              <w:rPr>
                <w:sz w:val="24"/>
                <w:szCs w:val="24"/>
                <w:lang w:val="en-US"/>
              </w:rPr>
              <w:t xml:space="preserve"> and Genetic Technology</w:t>
            </w:r>
          </w:p>
        </w:tc>
        <w:tc>
          <w:tcPr>
            <w:tcW w:w="1304" w:type="dxa"/>
            <w:vAlign w:val="center"/>
          </w:tcPr>
          <w:p w14:paraId="30775F16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E878AA2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67E1CE1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D0FAB40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D298DEA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3.0 Genetic Technology</w:t>
            </w:r>
          </w:p>
        </w:tc>
        <w:tc>
          <w:tcPr>
            <w:tcW w:w="1304" w:type="dxa"/>
            <w:vAlign w:val="center"/>
          </w:tcPr>
          <w:p w14:paraId="6E3637C6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3106AB2E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08BB858F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CAD1689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7746641A" w14:textId="5C0A665F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iotechnology</w:t>
            </w:r>
          </w:p>
        </w:tc>
        <w:tc>
          <w:tcPr>
            <w:tcW w:w="1304" w:type="dxa"/>
            <w:vAlign w:val="center"/>
          </w:tcPr>
          <w:p w14:paraId="627B2D95" w14:textId="77777777" w:rsidR="00F02B17" w:rsidRPr="001D37F0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A909BF3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02B17" w:rsidRPr="001D37F0" w14:paraId="0E515739" w14:textId="77777777" w:rsidTr="005016E1">
        <w:trPr>
          <w:trHeight w:val="397"/>
        </w:trPr>
        <w:tc>
          <w:tcPr>
            <w:tcW w:w="9659" w:type="dxa"/>
            <w:gridSpan w:val="4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1CFF6EFB" w14:textId="77777777" w:rsidR="00F02B17" w:rsidRPr="001D37F0" w:rsidRDefault="00F02B1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F02B17" w:rsidRPr="001D37F0" w14:paraId="1F23E1B7" w14:textId="77777777" w:rsidTr="003A52B9">
        <w:trPr>
          <w:trHeight w:val="520"/>
        </w:trPr>
        <w:tc>
          <w:tcPr>
            <w:tcW w:w="9659" w:type="dxa"/>
            <w:gridSpan w:val="4"/>
          </w:tcPr>
          <w:p w14:paraId="618BD67C" w14:textId="38802466" w:rsidR="00F02B17" w:rsidRDefault="00F02B17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1E76E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2E504B9F" w14:textId="77777777" w:rsidR="00F02B17" w:rsidRDefault="00F02B17" w:rsidP="00F02B1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wo applications of biotechnology in life.</w:t>
            </w:r>
          </w:p>
          <w:p w14:paraId="4CB03667" w14:textId="2125E0A1" w:rsidR="003A52B9" w:rsidRPr="00F02B17" w:rsidRDefault="003A52B9" w:rsidP="00F02B1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the four importance of biotechnology in life.</w:t>
            </w:r>
          </w:p>
        </w:tc>
      </w:tr>
      <w:tr w:rsidR="00F02B17" w:rsidRPr="001D37F0" w14:paraId="197F6E4E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5F3BF052" w14:textId="77777777" w:rsidR="00F02B17" w:rsidRPr="00EF6138" w:rsidRDefault="00F02B17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F02B17" w:rsidRPr="001D37F0" w14:paraId="6049A7BF" w14:textId="77777777" w:rsidTr="005016E1">
        <w:trPr>
          <w:trHeight w:val="735"/>
        </w:trPr>
        <w:tc>
          <w:tcPr>
            <w:tcW w:w="9659" w:type="dxa"/>
            <w:gridSpan w:val="4"/>
          </w:tcPr>
          <w:p w14:paraId="48B76B1F" w14:textId="77777777" w:rsidR="00F02B17" w:rsidRDefault="00F02B1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A0C1887" w14:textId="77777777" w:rsidR="00F02B17" w:rsidRDefault="003A52B9" w:rsidP="003A52B9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wo applications of biotechnology in life, namely gene therapy and DNA profiling, while referring to textbook pages 285 – 287.</w:t>
            </w:r>
          </w:p>
          <w:p w14:paraId="4038DB81" w14:textId="7162265D" w:rsidR="003A52B9" w:rsidRPr="00AC3FA4" w:rsidRDefault="001E76EE" w:rsidP="003A52B9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3A52B9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F02B17" w:rsidRPr="001D37F0" w14:paraId="703E310E" w14:textId="77777777" w:rsidTr="005016E1">
        <w:trPr>
          <w:trHeight w:val="930"/>
        </w:trPr>
        <w:tc>
          <w:tcPr>
            <w:tcW w:w="9659" w:type="dxa"/>
            <w:gridSpan w:val="4"/>
          </w:tcPr>
          <w:p w14:paraId="04B539F5" w14:textId="77777777" w:rsidR="00F02B17" w:rsidRDefault="00F02B1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0F7825B8" w14:textId="4A625B58" w:rsidR="00F02B17" w:rsidRDefault="00F02B17" w:rsidP="003A52B9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</w:t>
            </w:r>
            <w:r w:rsidR="001E76E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make multimedia presentations about the applications of biotechnology in life: gene therapy, DNA profiling, production of pest-tolerant plants and oil spill cleanup.</w:t>
            </w:r>
          </w:p>
          <w:p w14:paraId="745D5B00" w14:textId="3CE09208" w:rsidR="003A52B9" w:rsidRPr="008F3AD1" w:rsidRDefault="001E76EE" w:rsidP="003A52B9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3A52B9">
              <w:rPr>
                <w:bCs/>
                <w:sz w:val="24"/>
                <w:szCs w:val="24"/>
                <w:lang w:val="en-US"/>
              </w:rPr>
              <w:t xml:space="preserve"> search for information, discuss and present information in the form of </w:t>
            </w:r>
            <w:r w:rsidR="003A52B9" w:rsidRPr="008F3AD1">
              <w:rPr>
                <w:bCs/>
                <w:sz w:val="24"/>
                <w:szCs w:val="24"/>
                <w:lang w:val="en-US"/>
              </w:rPr>
              <w:t>Microsoft PowerPoint .</w:t>
            </w:r>
          </w:p>
          <w:p w14:paraId="42451B89" w14:textId="34398009" w:rsidR="003A52B9" w:rsidRPr="008A3C12" w:rsidRDefault="003A52B9" w:rsidP="003A52B9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fter the presentation, each group gave an opinion on the importance of biotechnology in life.</w:t>
            </w:r>
          </w:p>
        </w:tc>
      </w:tr>
      <w:tr w:rsidR="00F02B17" w:rsidRPr="001D37F0" w14:paraId="11BBEFDE" w14:textId="77777777" w:rsidTr="005016E1">
        <w:trPr>
          <w:trHeight w:val="627"/>
        </w:trPr>
        <w:tc>
          <w:tcPr>
            <w:tcW w:w="9659" w:type="dxa"/>
            <w:gridSpan w:val="4"/>
          </w:tcPr>
          <w:p w14:paraId="1CECE192" w14:textId="77777777" w:rsidR="00F02B17" w:rsidRDefault="00F02B1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46965EB4" w14:textId="1A3E388D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2 - 4 in the </w:t>
            </w:r>
            <w:r w:rsidR="008F3AD1">
              <w:rPr>
                <w:sz w:val="24"/>
                <w:szCs w:val="24"/>
                <w:lang w:val="en-US"/>
              </w:rPr>
              <w:t xml:space="preserve">book </w:t>
            </w:r>
            <w:r w:rsidR="00CA79BE">
              <w:rPr>
                <w:sz w:val="24"/>
                <w:szCs w:val="24"/>
                <w:lang w:val="en-US"/>
              </w:rPr>
              <w:t>Excel</w:t>
            </w:r>
            <w:r w:rsidR="008F3AD1">
              <w:rPr>
                <w:sz w:val="24"/>
                <w:szCs w:val="24"/>
                <w:lang w:val="en-US"/>
              </w:rPr>
              <w:t xml:space="preserve"> PBD Biologi Form 5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192250">
              <w:rPr>
                <w:sz w:val="24"/>
                <w:szCs w:val="24"/>
                <w:lang w:val="en-US"/>
              </w:rPr>
              <w:t>1</w:t>
            </w:r>
            <w:r w:rsidR="00CA79BE">
              <w:rPr>
                <w:sz w:val="24"/>
                <w:szCs w:val="24"/>
                <w:lang w:val="en-US"/>
              </w:rPr>
              <w:t>98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192250">
              <w:rPr>
                <w:sz w:val="24"/>
                <w:szCs w:val="24"/>
                <w:lang w:val="en-US"/>
              </w:rPr>
              <w:t>1</w:t>
            </w:r>
            <w:r w:rsidR="00CA79BE">
              <w:rPr>
                <w:sz w:val="24"/>
                <w:szCs w:val="24"/>
                <w:lang w:val="en-US"/>
              </w:rPr>
              <w:t>99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F02B17" w:rsidRPr="001D37F0" w14:paraId="4B0F16DD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1EDCE45" w14:textId="77777777" w:rsidR="00F02B17" w:rsidRPr="001D37F0" w:rsidRDefault="00F02B1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F02B17" w:rsidRPr="001D37F0" w14:paraId="3558370F" w14:textId="77777777" w:rsidTr="003A52B9">
        <w:trPr>
          <w:trHeight w:val="3156"/>
        </w:trPr>
        <w:tc>
          <w:tcPr>
            <w:tcW w:w="9659" w:type="dxa"/>
            <w:gridSpan w:val="4"/>
          </w:tcPr>
          <w:p w14:paraId="1CED0869" w14:textId="0B594CDD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E76E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4C685BBE" w14:textId="52FC38C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E76E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5A945952" w14:textId="74E7991B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E76E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08337BB4" w14:textId="77777777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</w:p>
          <w:p w14:paraId="3A1D64DC" w14:textId="77777777" w:rsidR="00F02B17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14B315CE" w14:textId="50D9669E" w:rsidR="00F02B17" w:rsidRPr="001D37F0" w:rsidRDefault="00F02B1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0C4BDE0C" w14:textId="77777777" w:rsidR="00F02B17" w:rsidRDefault="00F02B17"/>
    <w:sectPr w:rsidR="00F02B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75C68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267ED"/>
    <w:multiLevelType w:val="hybridMultilevel"/>
    <w:tmpl w:val="61A8F4F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21D34"/>
    <w:multiLevelType w:val="hybridMultilevel"/>
    <w:tmpl w:val="071C3D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5237F"/>
    <w:multiLevelType w:val="hybridMultilevel"/>
    <w:tmpl w:val="61964F8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F2DC7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94A8D"/>
    <w:multiLevelType w:val="hybridMultilevel"/>
    <w:tmpl w:val="61964F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230799"/>
    <w:multiLevelType w:val="hybridMultilevel"/>
    <w:tmpl w:val="239682A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4"/>
  </w:num>
  <w:num w:numId="2" w16cid:durableId="106047974">
    <w:abstractNumId w:val="2"/>
  </w:num>
  <w:num w:numId="3" w16cid:durableId="548536368">
    <w:abstractNumId w:val="5"/>
  </w:num>
  <w:num w:numId="4" w16cid:durableId="247203339">
    <w:abstractNumId w:val="3"/>
  </w:num>
  <w:num w:numId="5" w16cid:durableId="1169172662">
    <w:abstractNumId w:val="1"/>
  </w:num>
  <w:num w:numId="6" w16cid:durableId="1761174080">
    <w:abstractNumId w:val="8"/>
  </w:num>
  <w:num w:numId="7" w16cid:durableId="1389765175">
    <w:abstractNumId w:val="7"/>
  </w:num>
  <w:num w:numId="8" w16cid:durableId="1135833597">
    <w:abstractNumId w:val="0"/>
  </w:num>
  <w:num w:numId="9" w16cid:durableId="18421549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NDQzMrMwNTc3MDVW0lEKTi0uzszPAykwqgUA0Kp6dCwAAAA="/>
  </w:docVars>
  <w:rsids>
    <w:rsidRoot w:val="00027A25"/>
    <w:rsid w:val="00027A25"/>
    <w:rsid w:val="000B3CDA"/>
    <w:rsid w:val="00192250"/>
    <w:rsid w:val="001E76EE"/>
    <w:rsid w:val="003A52B9"/>
    <w:rsid w:val="004B44D3"/>
    <w:rsid w:val="007C3FBD"/>
    <w:rsid w:val="008F3AD1"/>
    <w:rsid w:val="00A53A68"/>
    <w:rsid w:val="00CA79BE"/>
    <w:rsid w:val="00CF465C"/>
    <w:rsid w:val="00E610DE"/>
    <w:rsid w:val="00F02B17"/>
    <w:rsid w:val="00F5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EFD8A0"/>
  <w15:chartTrackingRefBased/>
  <w15:docId w15:val="{AAB99F3E-A7B2-42ED-86F5-8870E2A46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A25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7A25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7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8</Words>
  <Characters>2955</Characters>
  <Application>Microsoft Office Word</Application>
  <DocSecurity>0</DocSecurity>
  <Lines>9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7</cp:revision>
  <dcterms:created xsi:type="dcterms:W3CDTF">2024-03-04T14:37:00Z</dcterms:created>
  <dcterms:modified xsi:type="dcterms:W3CDTF">2025-10-14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5d872d2ea209b0b1805ee168f5ffb28db8dbabd0c91733d526b4384b3c3735</vt:lpwstr>
  </property>
</Properties>
</file>